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A6A52D" w14:textId="77777777" w:rsidR="003D4D68" w:rsidRDefault="00E562B5">
      <w:pPr>
        <w:pStyle w:val="Title"/>
      </w:pPr>
      <w:r>
        <w:t>GTF (General Transfer Format)</w:t>
      </w:r>
    </w:p>
    <w:p w14:paraId="550683A8" w14:textId="77777777" w:rsidR="003D4D68" w:rsidRDefault="00E562B5">
      <w:pPr>
        <w:pStyle w:val="Date"/>
      </w:pPr>
      <w:r>
        <w:t>2017-05-24</w:t>
      </w:r>
    </w:p>
    <w:p w14:paraId="75F598D9" w14:textId="77777777" w:rsidR="003D4D68" w:rsidRDefault="00E562B5">
      <w:pPr>
        <w:pStyle w:val="FirstParagraph"/>
      </w:pPr>
      <w:r>
        <w:t>This post is part 3 of a series on file f</w:t>
      </w:r>
      <w:bookmarkStart w:id="0" w:name="_GoBack"/>
      <w:bookmarkEnd w:id="0"/>
      <w:r>
        <w:t xml:space="preserve">ormats, written for the 2017 UK-KBRIN Essentials of Next Generation Sequencing Workshop at the University of Kentucky. The conference website is hosted </w:t>
      </w:r>
      <w:hyperlink r:id="rId8">
        <w:r>
          <w:rPr>
            <w:rStyle w:val="Hyperlink"/>
          </w:rPr>
          <w:t>here</w:t>
        </w:r>
      </w:hyperlink>
      <w:r>
        <w:t>.</w:t>
      </w:r>
    </w:p>
    <w:p w14:paraId="69F5AE59" w14:textId="77777777" w:rsidR="003D4D68" w:rsidRDefault="00E562B5">
      <w:pPr>
        <w:pStyle w:val="BodyText"/>
      </w:pPr>
      <w:r>
        <w:t xml:space="preserve">General transfer format (GTF), also known as General Feature Format (GFF) 2.0, is the format for transcripts in exercise 4, </w:t>
      </w:r>
      <w:r>
        <w:rPr>
          <w:b/>
        </w:rPr>
        <w:t>RNAseq</w:t>
      </w:r>
      <w:r>
        <w:t xml:space="preserve">. For more details, please see the </w:t>
      </w:r>
      <w:hyperlink r:id="rId9">
        <w:r>
          <w:rPr>
            <w:rStyle w:val="Hyperlink"/>
          </w:rPr>
          <w:t>ensembl guide to GFF</w:t>
        </w:r>
      </w:hyperlink>
      <w:r>
        <w:t>.</w:t>
      </w:r>
    </w:p>
    <w:p w14:paraId="112E6D5E" w14:textId="77777777" w:rsidR="003D4D68" w:rsidRDefault="00E562B5">
      <w:pPr>
        <w:pStyle w:val="BodyText"/>
      </w:pPr>
      <w:r>
        <w:t>GTF/GFF2.0 is fairly straightforward. Understand that is can describe a variety of sequence features, not just transcripts. All components of a gene’s structure, such as introns, exons, and protein CDS, c</w:t>
      </w:r>
      <w:r>
        <w:t>an be described with GTF using the correct feature type (column 3).</w:t>
      </w:r>
    </w:p>
    <w:p w14:paraId="3D266B3E" w14:textId="77777777" w:rsidR="003D4D68" w:rsidRDefault="00E562B5">
      <w:pPr>
        <w:pStyle w:val="Heading2"/>
      </w:pPr>
      <w:bookmarkStart w:id="1" w:name="format"/>
      <w:bookmarkEnd w:id="1"/>
      <w:r>
        <w:t>Format</w:t>
      </w:r>
    </w:p>
    <w:p w14:paraId="05ECF6EE" w14:textId="77777777" w:rsidR="003D4D68" w:rsidRDefault="00E562B5">
      <w:pPr>
        <w:pStyle w:val="FirstParagraph"/>
      </w:pPr>
      <w:r>
        <w:t xml:space="preserve">Each feature takes up one line, with </w:t>
      </w:r>
      <w:r>
        <w:rPr>
          <w:b/>
        </w:rPr>
        <w:t>9</w:t>
      </w:r>
      <w:r>
        <w:t xml:space="preserve"> columns per line (plus optional track definition lines).</w:t>
      </w:r>
    </w:p>
    <w:p w14:paraId="6EC9ADEC" w14:textId="77777777" w:rsidR="003D4D68" w:rsidRDefault="00E562B5">
      <w:pPr>
        <w:pStyle w:val="Heading3"/>
      </w:pPr>
      <w:bookmarkStart w:id="2" w:name="columns"/>
      <w:bookmarkEnd w:id="2"/>
      <w:r>
        <w:t>Columns</w:t>
      </w:r>
    </w:p>
    <w:p w14:paraId="4A22300B" w14:textId="77777777" w:rsidR="003D4D68" w:rsidRDefault="00E562B5">
      <w:pPr>
        <w:pStyle w:val="Compact"/>
        <w:numPr>
          <w:ilvl w:val="0"/>
          <w:numId w:val="3"/>
        </w:numPr>
      </w:pPr>
      <w:r>
        <w:rPr>
          <w:b/>
        </w:rPr>
        <w:t>seqname</w:t>
      </w:r>
      <w:r>
        <w:t xml:space="preserve"> Chromosome or scaffold name.</w:t>
      </w:r>
    </w:p>
    <w:p w14:paraId="1C99F2D6" w14:textId="77777777" w:rsidR="003D4D68" w:rsidRDefault="00E562B5">
      <w:pPr>
        <w:pStyle w:val="Compact"/>
        <w:numPr>
          <w:ilvl w:val="0"/>
          <w:numId w:val="3"/>
        </w:numPr>
      </w:pPr>
      <w:r>
        <w:rPr>
          <w:b/>
        </w:rPr>
        <w:t>source</w:t>
      </w:r>
      <w:r>
        <w:t xml:space="preserve"> Database, project, or program nam</w:t>
      </w:r>
      <w:r>
        <w:t>e.</w:t>
      </w:r>
    </w:p>
    <w:p w14:paraId="5905B13D" w14:textId="77777777" w:rsidR="003D4D68" w:rsidRDefault="00E562B5">
      <w:pPr>
        <w:pStyle w:val="Compact"/>
        <w:numPr>
          <w:ilvl w:val="0"/>
          <w:numId w:val="3"/>
        </w:numPr>
      </w:pPr>
      <w:r>
        <w:rPr>
          <w:b/>
        </w:rPr>
        <w:t>feature</w:t>
      </w:r>
      <w:r w:rsidR="00D27609">
        <w:t xml:space="preserve"> Feature type (eg Gene)</w:t>
      </w:r>
    </w:p>
    <w:p w14:paraId="4A6D6586" w14:textId="77777777" w:rsidR="003D4D68" w:rsidRDefault="00E562B5">
      <w:pPr>
        <w:pStyle w:val="Compact"/>
        <w:numPr>
          <w:ilvl w:val="0"/>
          <w:numId w:val="3"/>
        </w:numPr>
      </w:pPr>
      <w:r>
        <w:rPr>
          <w:b/>
        </w:rPr>
        <w:t>start</w:t>
      </w:r>
      <w:r>
        <w:t xml:space="preserve"> Start position</w:t>
      </w:r>
    </w:p>
    <w:p w14:paraId="61DCA2E4" w14:textId="77777777" w:rsidR="003D4D68" w:rsidRDefault="00E562B5">
      <w:pPr>
        <w:pStyle w:val="Compact"/>
        <w:numPr>
          <w:ilvl w:val="0"/>
          <w:numId w:val="3"/>
        </w:numPr>
      </w:pPr>
      <w:r>
        <w:rPr>
          <w:b/>
        </w:rPr>
        <w:t>end</w:t>
      </w:r>
      <w:r>
        <w:t xml:space="preserve"> End position</w:t>
      </w:r>
    </w:p>
    <w:p w14:paraId="6861DD2B" w14:textId="77777777" w:rsidR="003D4D68" w:rsidRDefault="00E562B5">
      <w:pPr>
        <w:pStyle w:val="Compact"/>
        <w:numPr>
          <w:ilvl w:val="0"/>
          <w:numId w:val="3"/>
        </w:numPr>
      </w:pPr>
      <w:r>
        <w:rPr>
          <w:b/>
        </w:rPr>
        <w:t>score</w:t>
      </w:r>
    </w:p>
    <w:p w14:paraId="0D6E9A62" w14:textId="77777777" w:rsidR="003D4D68" w:rsidRDefault="00E562B5">
      <w:pPr>
        <w:pStyle w:val="Compact"/>
        <w:numPr>
          <w:ilvl w:val="0"/>
          <w:numId w:val="3"/>
        </w:numPr>
      </w:pPr>
      <w:r>
        <w:rPr>
          <w:b/>
        </w:rPr>
        <w:t>strand</w:t>
      </w:r>
      <w:r>
        <w:t xml:space="preserve"> + (forward) or - (reverse)</w:t>
      </w:r>
    </w:p>
    <w:p w14:paraId="67255A52" w14:textId="77777777" w:rsidR="003D4D68" w:rsidRDefault="00E562B5">
      <w:pPr>
        <w:pStyle w:val="Compact"/>
        <w:numPr>
          <w:ilvl w:val="0"/>
          <w:numId w:val="3"/>
        </w:numPr>
      </w:pPr>
      <w:r>
        <w:rPr>
          <w:b/>
        </w:rPr>
        <w:t>frame</w:t>
      </w:r>
      <w:r>
        <w:t xml:space="preserve"> 0, 1, 2</w:t>
      </w:r>
    </w:p>
    <w:p w14:paraId="1F06E8E3" w14:textId="77777777" w:rsidR="00D27609" w:rsidRDefault="00E562B5" w:rsidP="00D27609">
      <w:pPr>
        <w:pStyle w:val="Compact"/>
        <w:numPr>
          <w:ilvl w:val="0"/>
          <w:numId w:val="3"/>
        </w:numPr>
      </w:pPr>
      <w:r>
        <w:rPr>
          <w:b/>
        </w:rPr>
        <w:t>attribute</w:t>
      </w:r>
      <w:r>
        <w:t xml:space="preserve"> Tag “value” ; tag “value”</w:t>
      </w:r>
    </w:p>
    <w:p w14:paraId="672111EC" w14:textId="77777777" w:rsidR="00D27609" w:rsidRDefault="00E562B5">
      <w:pPr>
        <w:pStyle w:val="SourceCode"/>
        <w:rPr>
          <w:rStyle w:val="VerbatimChar"/>
        </w:rPr>
      </w:pPr>
      <w:r>
        <w:rPr>
          <w:rStyle w:val="VerbatimChar"/>
        </w:rPr>
        <w:t xml:space="preserve"> </w:t>
      </w:r>
    </w:p>
    <w:p w14:paraId="7AB9732E" w14:textId="47CF87A6" w:rsidR="003D4D68" w:rsidRDefault="00B214A3">
      <w:pPr>
        <w:pStyle w:val="SourceCode"/>
      </w:pPr>
      <w:r w:rsidRPr="00E562B5">
        <w:rPr>
          <w:rStyle w:val="VerbatimChar"/>
          <w:highlight w:val="lightGray"/>
        </w:rPr>
        <w:t xml:space="preserve">1 </w:t>
      </w:r>
      <w:proofErr w:type="spellStart"/>
      <w:r w:rsidR="00E562B5" w:rsidRPr="00E562B5">
        <w:rPr>
          <w:rStyle w:val="VerbatimChar"/>
          <w:highlight w:val="lightGray"/>
        </w:rPr>
        <w:t>transcribed_unprocessed_pseudogene</w:t>
      </w:r>
      <w:proofErr w:type="spellEnd"/>
      <w:r w:rsidR="00E562B5" w:rsidRPr="00E562B5">
        <w:rPr>
          <w:rStyle w:val="VerbatimChar"/>
          <w:highlight w:val="lightGray"/>
        </w:rPr>
        <w:t xml:space="preserve">  gene        11869 14409 . + . gene_id "ENSG00000223972</w:t>
      </w:r>
      <w:r w:rsidR="00E562B5" w:rsidRPr="00E562B5">
        <w:rPr>
          <w:rStyle w:val="VerbatimChar"/>
          <w:highlight w:val="lightGray"/>
        </w:rPr>
        <w:t>"; gene_name "DDX11L1"; gene_source "havana"; gene_biotype "transcribed_unprocessed_pseudogene";</w:t>
      </w:r>
      <w:r w:rsidR="00E562B5">
        <w:rPr>
          <w:rStyle w:val="VerbatimChar"/>
        </w:rPr>
        <w:t xml:space="preserve"> </w:t>
      </w:r>
    </w:p>
    <w:p w14:paraId="3784B3DB" w14:textId="77777777" w:rsidR="003D4D68" w:rsidRDefault="00E562B5">
      <w:pPr>
        <w:pStyle w:val="FirstParagraph"/>
      </w:pPr>
      <w:r>
        <w:t xml:space="preserve">In the above sample </w:t>
      </w:r>
      <w:r>
        <w:rPr>
          <w:rStyle w:val="VerbatimChar"/>
        </w:rPr>
        <w:t>GTF</w:t>
      </w:r>
      <w:r>
        <w:t xml:space="preserve"> file from ensembl, for example, the name is </w:t>
      </w:r>
      <w:r>
        <w:rPr>
          <w:i/>
        </w:rPr>
        <w:t>(chromosome) 1</w:t>
      </w:r>
      <w:r>
        <w:t xml:space="preserve">, the source is </w:t>
      </w:r>
      <w:r>
        <w:rPr>
          <w:i/>
        </w:rPr>
        <w:t>transcribed_unprocessed_pseudogene</w:t>
      </w:r>
      <w:r>
        <w:t xml:space="preserve">, the feature type is </w:t>
      </w:r>
      <w:r>
        <w:rPr>
          <w:i/>
        </w:rPr>
        <w:t>gene</w:t>
      </w:r>
      <w:r>
        <w:t xml:space="preserve">, the start-end is </w:t>
      </w:r>
      <w:r>
        <w:rPr>
          <w:i/>
        </w:rPr>
        <w:t>11869-14409</w:t>
      </w:r>
      <w:r>
        <w:t xml:space="preserve">, there is no applicable score (.), it’s on the forward (+) strand, there is no frame data, and there are four attributes. The first attribute, for example, is gene_name with the value </w:t>
      </w:r>
      <w:r>
        <w:rPr>
          <w:i/>
        </w:rPr>
        <w:t>DDX11L1</w:t>
      </w:r>
      <w:r>
        <w:t>.</w:t>
      </w:r>
    </w:p>
    <w:p w14:paraId="78F4B40B" w14:textId="77777777" w:rsidR="003D4D68" w:rsidRDefault="00E562B5">
      <w:pPr>
        <w:pStyle w:val="Heading3"/>
      </w:pPr>
      <w:bookmarkStart w:id="3" w:name="track-lines"/>
      <w:bookmarkEnd w:id="3"/>
      <w:r>
        <w:lastRenderedPageBreak/>
        <w:t>Track lines</w:t>
      </w:r>
    </w:p>
    <w:p w14:paraId="5EAC01E1" w14:textId="77777777" w:rsidR="003D4D68" w:rsidRDefault="00E562B5">
      <w:pPr>
        <w:pStyle w:val="FirstParagraph"/>
      </w:pPr>
      <w:r>
        <w:t>The optional track l</w:t>
      </w:r>
      <w:r>
        <w:t>ines start with the word ‘track’, followed by space-seperated key=value pairs.</w:t>
      </w:r>
    </w:p>
    <w:sectPr w:rsidR="003D4D6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74B78D" w14:textId="77777777" w:rsidR="00000000" w:rsidRDefault="00E562B5">
      <w:pPr>
        <w:spacing w:after="0"/>
      </w:pPr>
      <w:r>
        <w:separator/>
      </w:r>
    </w:p>
  </w:endnote>
  <w:endnote w:type="continuationSeparator" w:id="0">
    <w:p w14:paraId="5F7C6016" w14:textId="77777777" w:rsidR="00000000" w:rsidRDefault="00E562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D1068F" w14:textId="77777777" w:rsidR="003D4D68" w:rsidRDefault="00E562B5">
      <w:r>
        <w:separator/>
      </w:r>
    </w:p>
  </w:footnote>
  <w:footnote w:type="continuationSeparator" w:id="0">
    <w:p w14:paraId="75738016" w14:textId="77777777" w:rsidR="003D4D68" w:rsidRDefault="00E562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96E0B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92B72E1"/>
    <w:multiLevelType w:val="multilevel"/>
    <w:tmpl w:val="2194B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CAFDC72"/>
    <w:multiLevelType w:val="multilevel"/>
    <w:tmpl w:val="F9EC5F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D4D68"/>
    <w:rsid w:val="004E29B3"/>
    <w:rsid w:val="00590D07"/>
    <w:rsid w:val="00784D58"/>
    <w:rsid w:val="008D6863"/>
    <w:rsid w:val="00B214A3"/>
    <w:rsid w:val="00B86B75"/>
    <w:rsid w:val="00BC48D5"/>
    <w:rsid w:val="00C36279"/>
    <w:rsid w:val="00D27609"/>
    <w:rsid w:val="00E315A3"/>
    <w:rsid w:val="00E562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6665937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www.endophyte.uky.edu/ngs/" TargetMode="External"/><Relationship Id="rId9" Type="http://schemas.openxmlformats.org/officeDocument/2006/relationships/hyperlink" Target="www.ensembl.org/info/website/upload/gff.html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76</Words>
  <Characters>1575</Characters>
  <Application>Microsoft Macintosh Word</Application>
  <DocSecurity>0</DocSecurity>
  <Lines>13</Lines>
  <Paragraphs>3</Paragraphs>
  <ScaleCrop>false</ScaleCrop>
  <Company>Good company</Company>
  <LinksUpToDate>false</LinksUpToDate>
  <CharactersWithSpaces>18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TF (General Transfer Format)</dc:title>
  <dc:creator>Bradford Condon</dc:creator>
  <cp:lastModifiedBy>Bradford Condon</cp:lastModifiedBy>
  <cp:revision>4</cp:revision>
  <dcterms:created xsi:type="dcterms:W3CDTF">2017-05-24T00:00:00Z</dcterms:created>
  <dcterms:modified xsi:type="dcterms:W3CDTF">2017-06-12T17:43:00Z</dcterms:modified>
</cp:coreProperties>
</file>